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31FC0" w14:textId="41B708F2" w:rsidR="00F4236E" w:rsidRDefault="00F42DC6" w:rsidP="00771C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E3E8316" wp14:editId="0F1C784A">
            <wp:simplePos x="0" y="0"/>
            <wp:positionH relativeFrom="column">
              <wp:posOffset>-599355</wp:posOffset>
            </wp:positionH>
            <wp:positionV relativeFrom="paragraph">
              <wp:posOffset>-545516</wp:posOffset>
            </wp:positionV>
            <wp:extent cx="7176888" cy="10166108"/>
            <wp:effectExtent l="0" t="0" r="5080" b="6985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3177" cy="10175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0B21BD" w14:textId="77777777" w:rsidR="00F4236E" w:rsidRDefault="00F4236E" w:rsidP="00771C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8D39663" w14:textId="6A0C9999" w:rsidR="00771C78" w:rsidRPr="00F369A7" w:rsidRDefault="00771C78" w:rsidP="00771C78">
      <w:pPr>
        <w:jc w:val="center"/>
        <w:rPr>
          <w:rFonts w:ascii="Arial" w:hAnsi="Arial" w:cs="Arial"/>
          <w:b/>
          <w:bCs/>
          <w:color w:val="5A63AD"/>
          <w:sz w:val="28"/>
          <w:szCs w:val="28"/>
        </w:rPr>
      </w:pPr>
      <w:r w:rsidRPr="00F369A7">
        <w:rPr>
          <w:rFonts w:ascii="Arial" w:hAnsi="Arial" w:cs="Arial"/>
          <w:b/>
          <w:bCs/>
          <w:color w:val="5A63AD"/>
          <w:sz w:val="28"/>
          <w:szCs w:val="28"/>
        </w:rPr>
        <w:t>TREATMENT TO MINORS</w:t>
      </w:r>
    </w:p>
    <w:p w14:paraId="2BBE6895" w14:textId="241882FE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Patient Name: ______</w:t>
      </w:r>
      <w:r w:rsidR="00A0644D" w:rsidRPr="00892F7F">
        <w:rPr>
          <w:rFonts w:ascii="Times New Roman" w:hAnsi="Times New Roman" w:cs="Times New Roman"/>
        </w:rPr>
        <w:t>________</w:t>
      </w:r>
      <w:r w:rsidRPr="00892F7F">
        <w:rPr>
          <w:rFonts w:ascii="Times New Roman" w:hAnsi="Times New Roman" w:cs="Times New Roman"/>
        </w:rPr>
        <w:t>___</w:t>
      </w:r>
      <w:r w:rsidR="00A0644D" w:rsidRPr="00892F7F">
        <w:rPr>
          <w:rFonts w:ascii="Times New Roman" w:hAnsi="Times New Roman" w:cs="Times New Roman"/>
        </w:rPr>
        <w:t>___________</w:t>
      </w:r>
      <w:r w:rsidRPr="00892F7F">
        <w:rPr>
          <w:rFonts w:ascii="Times New Roman" w:hAnsi="Times New Roman" w:cs="Times New Roman"/>
        </w:rPr>
        <w:tab/>
      </w:r>
      <w:r w:rsidRPr="00892F7F">
        <w:rPr>
          <w:rFonts w:ascii="Times New Roman" w:hAnsi="Times New Roman" w:cs="Times New Roman"/>
        </w:rPr>
        <w:tab/>
        <w:t xml:space="preserve"> Date of Birth: </w:t>
      </w:r>
      <w:r w:rsidR="00A0644D" w:rsidRPr="00892F7F">
        <w:rPr>
          <w:rFonts w:ascii="Times New Roman" w:hAnsi="Times New Roman" w:cs="Times New Roman"/>
        </w:rPr>
        <w:t>___________________</w:t>
      </w:r>
    </w:p>
    <w:p w14:paraId="2F31C7D5" w14:textId="4554CC80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Sometimes parents/guardians find themselves unable to accompany their children to appointments. This form has been prepared for your convenience if your child comes alone for his/her appointment. </w:t>
      </w:r>
    </w:p>
    <w:p w14:paraId="653575EC" w14:textId="5DE9673A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I hereby grant Dr. _______</w:t>
      </w:r>
      <w:r w:rsidR="00A0644D" w:rsidRPr="00892F7F">
        <w:rPr>
          <w:rFonts w:ascii="Times New Roman" w:hAnsi="Times New Roman" w:cs="Times New Roman"/>
        </w:rPr>
        <w:t>___________</w:t>
      </w:r>
      <w:r w:rsidRPr="00892F7F">
        <w:rPr>
          <w:rFonts w:ascii="Times New Roman" w:hAnsi="Times New Roman" w:cs="Times New Roman"/>
        </w:rPr>
        <w:t>____ permission to treat my child when he/she arrives at the office unaccompanied.</w:t>
      </w:r>
    </w:p>
    <w:p w14:paraId="3AC6940D" w14:textId="77777777" w:rsidR="00F4236E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 Signature of Parent: _____</w:t>
      </w:r>
      <w:r w:rsidR="00534106">
        <w:rPr>
          <w:rFonts w:ascii="Times New Roman" w:hAnsi="Times New Roman" w:cs="Times New Roman"/>
        </w:rPr>
        <w:t>___</w:t>
      </w:r>
      <w:r w:rsidRPr="00892F7F">
        <w:rPr>
          <w:rFonts w:ascii="Times New Roman" w:hAnsi="Times New Roman" w:cs="Times New Roman"/>
        </w:rPr>
        <w:t>_</w:t>
      </w:r>
      <w:r w:rsidR="00A0644D" w:rsidRPr="00892F7F">
        <w:rPr>
          <w:rFonts w:ascii="Times New Roman" w:hAnsi="Times New Roman" w:cs="Times New Roman"/>
        </w:rPr>
        <w:t>____________</w:t>
      </w:r>
      <w:r w:rsidRPr="00892F7F">
        <w:rPr>
          <w:rFonts w:ascii="Times New Roman" w:hAnsi="Times New Roman" w:cs="Times New Roman"/>
        </w:rPr>
        <w:t>____ Date: ____</w:t>
      </w:r>
      <w:r w:rsidR="00A0644D" w:rsidRPr="00892F7F">
        <w:rPr>
          <w:rFonts w:ascii="Times New Roman" w:hAnsi="Times New Roman" w:cs="Times New Roman"/>
        </w:rPr>
        <w:t>___________</w:t>
      </w:r>
      <w:r w:rsidRPr="00892F7F">
        <w:rPr>
          <w:rFonts w:ascii="Times New Roman" w:hAnsi="Times New Roman" w:cs="Times New Roman"/>
        </w:rPr>
        <w:t>_</w:t>
      </w:r>
    </w:p>
    <w:p w14:paraId="4D5AC89B" w14:textId="77777777" w:rsidR="00F4236E" w:rsidRDefault="00F4236E" w:rsidP="00A0644D">
      <w:pPr>
        <w:jc w:val="both"/>
        <w:rPr>
          <w:rFonts w:ascii="Times New Roman" w:hAnsi="Times New Roman" w:cs="Times New Roman"/>
        </w:rPr>
      </w:pPr>
    </w:p>
    <w:p w14:paraId="521DF35B" w14:textId="6F2A85C5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 </w:t>
      </w:r>
    </w:p>
    <w:p w14:paraId="4626B475" w14:textId="77777777" w:rsidR="00771C78" w:rsidRPr="00F369A7" w:rsidRDefault="00771C78" w:rsidP="00A0644D">
      <w:pPr>
        <w:jc w:val="both"/>
        <w:rPr>
          <w:rFonts w:ascii="Arial" w:hAnsi="Arial" w:cs="Arial"/>
          <w:b/>
          <w:bCs/>
          <w:color w:val="5A63AD"/>
        </w:rPr>
      </w:pPr>
      <w:r w:rsidRPr="00F369A7">
        <w:rPr>
          <w:rFonts w:ascii="Arial" w:hAnsi="Arial" w:cs="Arial"/>
          <w:b/>
          <w:bCs/>
          <w:color w:val="5A63AD"/>
        </w:rPr>
        <w:t>AUTHORIZATION TO CHARGE SERVICES TO MAJOR CREDIT CARD</w:t>
      </w:r>
    </w:p>
    <w:p w14:paraId="6C30418B" w14:textId="77777777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 This agreement is required if you wish your unaccompanied child to be seen. </w:t>
      </w:r>
    </w:p>
    <w:p w14:paraId="08A50193" w14:textId="77777777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My minor child will be coming to the office for regular treatment of his/her dermatological condition unaccompanied. I authorize the above-named physician to charge to my credit card (listed below) under the following circumstances:</w:t>
      </w:r>
    </w:p>
    <w:p w14:paraId="78A4850E" w14:textId="77777777" w:rsidR="00771C78" w:rsidRPr="00892F7F" w:rsidRDefault="00771C78" w:rsidP="00A0644D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92F7F">
        <w:rPr>
          <w:rFonts w:ascii="Times New Roman" w:hAnsi="Times New Roman" w:cs="Times New Roman"/>
        </w:rPr>
        <w:t xml:space="preserve"> </w:t>
      </w:r>
      <w:r w:rsidRPr="00892F7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nitials: </w:t>
      </w:r>
    </w:p>
    <w:p w14:paraId="14ECE9FC" w14:textId="63E4303F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_</w:t>
      </w:r>
      <w:r w:rsidR="00A0644D" w:rsidRPr="00892F7F">
        <w:rPr>
          <w:rFonts w:ascii="Times New Roman" w:hAnsi="Times New Roman" w:cs="Times New Roman"/>
        </w:rPr>
        <w:t>_</w:t>
      </w:r>
      <w:r w:rsidRPr="00892F7F">
        <w:rPr>
          <w:rFonts w:ascii="Times New Roman" w:hAnsi="Times New Roman" w:cs="Times New Roman"/>
        </w:rPr>
        <w:t xml:space="preserve">_ I understand that I am responsible for payment of my account at the time of service for deductibles, noncovered services, medically unnecessary services, </w:t>
      </w:r>
      <w:r w:rsidR="00A0644D" w:rsidRPr="00892F7F">
        <w:rPr>
          <w:rFonts w:ascii="Times New Roman" w:hAnsi="Times New Roman" w:cs="Times New Roman"/>
        </w:rPr>
        <w:t>co-payments,</w:t>
      </w:r>
      <w:r w:rsidRPr="00892F7F">
        <w:rPr>
          <w:rFonts w:ascii="Times New Roman" w:hAnsi="Times New Roman" w:cs="Times New Roman"/>
        </w:rPr>
        <w:t xml:space="preserve"> and insurance balances, should my primary insurance be with a company with which the physician(s) are contracted. If my insurance company is not one with which the physician is contracted, I am responsible for the entire amount at the time of service.</w:t>
      </w:r>
    </w:p>
    <w:p w14:paraId="279BFDC6" w14:textId="67A1D430" w:rsidR="00771C78" w:rsidRPr="00892F7F" w:rsidRDefault="00A0644D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__</w:t>
      </w:r>
      <w:r w:rsidR="00771C78" w:rsidRPr="00892F7F">
        <w:rPr>
          <w:rFonts w:ascii="Times New Roman" w:hAnsi="Times New Roman" w:cs="Times New Roman"/>
        </w:rPr>
        <w:t xml:space="preserve">_ For whatever reason, if my account is in arrears for 45 days or more after the date of service, I authorize this office to generate charges to my credit card for the unpaid balance without further permission or notice. </w:t>
      </w:r>
    </w:p>
    <w:p w14:paraId="437B4B99" w14:textId="2ECECDD5" w:rsidR="00F4236E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>_</w:t>
      </w:r>
      <w:r w:rsidR="00A0644D" w:rsidRPr="00892F7F">
        <w:rPr>
          <w:rFonts w:ascii="Times New Roman" w:hAnsi="Times New Roman" w:cs="Times New Roman"/>
        </w:rPr>
        <w:t>_</w:t>
      </w:r>
      <w:r w:rsidRPr="00892F7F">
        <w:rPr>
          <w:rFonts w:ascii="Times New Roman" w:hAnsi="Times New Roman" w:cs="Times New Roman"/>
        </w:rPr>
        <w:t>_ A receipt for charges will be mailed to my address.</w:t>
      </w:r>
    </w:p>
    <w:p w14:paraId="4EBB30F4" w14:textId="77777777" w:rsidR="00F4236E" w:rsidRDefault="00F4236E" w:rsidP="00A0644D">
      <w:pPr>
        <w:jc w:val="both"/>
        <w:rPr>
          <w:rFonts w:ascii="Times New Roman" w:hAnsi="Times New Roman" w:cs="Times New Roman"/>
        </w:rPr>
      </w:pPr>
    </w:p>
    <w:p w14:paraId="624C9253" w14:textId="03A3F1AE" w:rsidR="00771C78" w:rsidRPr="00892F7F" w:rsidRDefault="00771C78" w:rsidP="00A0644D">
      <w:pPr>
        <w:jc w:val="both"/>
        <w:rPr>
          <w:rFonts w:ascii="Times New Roman" w:hAnsi="Times New Roman" w:cs="Times New Roman"/>
        </w:rPr>
      </w:pPr>
      <w:r w:rsidRPr="00892F7F">
        <w:rPr>
          <w:rFonts w:ascii="Times New Roman" w:hAnsi="Times New Roman" w:cs="Times New Roman"/>
        </w:rPr>
        <w:t xml:space="preserve"> </w:t>
      </w:r>
    </w:p>
    <w:p w14:paraId="6A75B3C4" w14:textId="7E51F2E7" w:rsidR="00771C78" w:rsidRPr="00F369A7" w:rsidRDefault="00771C78" w:rsidP="00F4236E">
      <w:pPr>
        <w:jc w:val="center"/>
        <w:rPr>
          <w:rFonts w:ascii="Arial" w:hAnsi="Arial" w:cs="Arial"/>
          <w:color w:val="5A63AD"/>
        </w:rPr>
      </w:pPr>
      <w:r w:rsidRPr="00F369A7">
        <w:rPr>
          <w:rFonts w:ascii="Arial" w:hAnsi="Arial" w:cs="Arial"/>
          <w:b/>
          <w:bCs/>
          <w:color w:val="5A63AD"/>
        </w:rPr>
        <w:t>CREDIT CARD INFORMATION</w:t>
      </w:r>
      <w:r w:rsidRPr="00F369A7">
        <w:rPr>
          <w:rFonts w:ascii="Arial" w:hAnsi="Arial" w:cs="Arial"/>
          <w:color w:val="5A63AD"/>
        </w:rPr>
        <w:t xml:space="preserve"> </w:t>
      </w:r>
    </w:p>
    <w:tbl>
      <w:tblPr>
        <w:tblW w:w="9657" w:type="dxa"/>
        <w:tblInd w:w="160" w:type="dxa"/>
        <w:tblBorders>
          <w:top w:val="single" w:sz="18" w:space="0" w:color="5360A8"/>
          <w:left w:val="single" w:sz="18" w:space="0" w:color="5360A8"/>
          <w:bottom w:val="single" w:sz="18" w:space="0" w:color="5360A8"/>
          <w:right w:val="single" w:sz="18" w:space="0" w:color="5360A8"/>
          <w:insideH w:val="single" w:sz="4" w:space="0" w:color="5360A8"/>
          <w:insideV w:val="single" w:sz="4" w:space="0" w:color="5360A8"/>
        </w:tblBorders>
        <w:shd w:val="clear" w:color="auto" w:fill="FFFFFF" w:themeFill="background1"/>
        <w:tblLook w:val="0000" w:firstRow="0" w:lastRow="0" w:firstColumn="0" w:lastColumn="0" w:noHBand="0" w:noVBand="0"/>
      </w:tblPr>
      <w:tblGrid>
        <w:gridCol w:w="4530"/>
        <w:gridCol w:w="5127"/>
      </w:tblGrid>
      <w:tr w:rsidR="00771C78" w:rsidRPr="00892F7F" w14:paraId="04E9ADF1" w14:textId="77777777" w:rsidTr="0041047F">
        <w:trPr>
          <w:trHeight w:val="299"/>
        </w:trPr>
        <w:tc>
          <w:tcPr>
            <w:tcW w:w="9657" w:type="dxa"/>
            <w:gridSpan w:val="2"/>
            <w:shd w:val="clear" w:color="auto" w:fill="FFFFFF" w:themeFill="background1"/>
          </w:tcPr>
          <w:p w14:paraId="6D0571BF" w14:textId="70B20696" w:rsidR="00771C78" w:rsidRPr="00892F7F" w:rsidRDefault="00A0644D" w:rsidP="00771C78">
            <w:pPr>
              <w:jc w:val="center"/>
              <w:rPr>
                <w:rFonts w:ascii="Times New Roman" w:hAnsi="Times New Roman" w:cs="Times New Roman"/>
              </w:rPr>
            </w:pPr>
            <w:r w:rsidRPr="00892F7F">
              <w:rPr>
                <w:rFonts w:ascii="Times New Roman" w:hAnsi="Times New Roman" w:cs="Times New Roman"/>
              </w:rPr>
              <w:t>_</w:t>
            </w:r>
            <w:r w:rsidR="00771C78" w:rsidRPr="00892F7F">
              <w:rPr>
                <w:rFonts w:ascii="Times New Roman" w:hAnsi="Times New Roman" w:cs="Times New Roman"/>
              </w:rPr>
              <w:t xml:space="preserve">_VISA      </w:t>
            </w:r>
            <w:r w:rsidRPr="00892F7F">
              <w:rPr>
                <w:rFonts w:ascii="Times New Roman" w:hAnsi="Times New Roman" w:cs="Times New Roman"/>
              </w:rPr>
              <w:t>_</w:t>
            </w:r>
            <w:r w:rsidR="00771C78" w:rsidRPr="00892F7F">
              <w:rPr>
                <w:rFonts w:ascii="Times New Roman" w:hAnsi="Times New Roman" w:cs="Times New Roman"/>
              </w:rPr>
              <w:t xml:space="preserve">_MASTERCARD     </w:t>
            </w:r>
            <w:r w:rsidRPr="00892F7F">
              <w:rPr>
                <w:rFonts w:ascii="Times New Roman" w:hAnsi="Times New Roman" w:cs="Times New Roman"/>
              </w:rPr>
              <w:t>_</w:t>
            </w:r>
            <w:r w:rsidR="00771C78" w:rsidRPr="00892F7F">
              <w:rPr>
                <w:rFonts w:ascii="Times New Roman" w:hAnsi="Times New Roman" w:cs="Times New Roman"/>
              </w:rPr>
              <w:t xml:space="preserve">_AMERICAN EXPRESS       </w:t>
            </w:r>
            <w:r w:rsidRPr="00892F7F">
              <w:rPr>
                <w:rFonts w:ascii="Times New Roman" w:hAnsi="Times New Roman" w:cs="Times New Roman"/>
              </w:rPr>
              <w:t>_</w:t>
            </w:r>
            <w:r w:rsidR="00771C78" w:rsidRPr="00892F7F">
              <w:rPr>
                <w:rFonts w:ascii="Times New Roman" w:hAnsi="Times New Roman" w:cs="Times New Roman"/>
              </w:rPr>
              <w:t>_DISCOVER</w:t>
            </w:r>
          </w:p>
        </w:tc>
      </w:tr>
      <w:tr w:rsidR="00771C78" w:rsidRPr="00892F7F" w14:paraId="25CDFA80" w14:textId="6A0FC97A" w:rsidTr="0041047F">
        <w:trPr>
          <w:trHeight w:val="380"/>
        </w:trPr>
        <w:tc>
          <w:tcPr>
            <w:tcW w:w="4530" w:type="dxa"/>
            <w:shd w:val="clear" w:color="auto" w:fill="FFFFFF" w:themeFill="background1"/>
          </w:tcPr>
          <w:p w14:paraId="148DFA74" w14:textId="169EA1DC" w:rsidR="00771C78" w:rsidRPr="00892F7F" w:rsidRDefault="00771C78" w:rsidP="00771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F7F">
              <w:rPr>
                <w:rFonts w:ascii="Times New Roman" w:hAnsi="Times New Roman" w:cs="Times New Roman"/>
                <w:sz w:val="20"/>
                <w:szCs w:val="20"/>
              </w:rPr>
              <w:t>CREADIT NUMBER:</w:t>
            </w:r>
          </w:p>
        </w:tc>
        <w:tc>
          <w:tcPr>
            <w:tcW w:w="5126" w:type="dxa"/>
            <w:shd w:val="clear" w:color="auto" w:fill="FFFFFF" w:themeFill="background1"/>
          </w:tcPr>
          <w:p w14:paraId="7AB14A5F" w14:textId="69ECCD46" w:rsidR="00771C78" w:rsidRPr="00892F7F" w:rsidRDefault="00771C78" w:rsidP="00771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F7F">
              <w:rPr>
                <w:rFonts w:ascii="Times New Roman" w:hAnsi="Times New Roman" w:cs="Times New Roman"/>
                <w:sz w:val="20"/>
                <w:szCs w:val="20"/>
              </w:rPr>
              <w:t xml:space="preserve">EXP DATE:                  CVV:                     ZIPCODE: </w:t>
            </w:r>
          </w:p>
        </w:tc>
      </w:tr>
      <w:tr w:rsidR="00771C78" w:rsidRPr="00892F7F" w14:paraId="632146C6" w14:textId="77777777" w:rsidTr="0041047F">
        <w:trPr>
          <w:trHeight w:val="385"/>
        </w:trPr>
        <w:tc>
          <w:tcPr>
            <w:tcW w:w="9657" w:type="dxa"/>
            <w:gridSpan w:val="2"/>
            <w:shd w:val="clear" w:color="auto" w:fill="FFFFFF" w:themeFill="background1"/>
          </w:tcPr>
          <w:p w14:paraId="6EB2F9AD" w14:textId="10E2F8A6" w:rsidR="00771C78" w:rsidRPr="00892F7F" w:rsidRDefault="00771C78" w:rsidP="00771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F7F">
              <w:rPr>
                <w:rFonts w:ascii="Times New Roman" w:hAnsi="Times New Roman" w:cs="Times New Roman"/>
                <w:sz w:val="20"/>
                <w:szCs w:val="20"/>
              </w:rPr>
              <w:t>NAME: (AS AT APPEARS ON CARD)</w:t>
            </w:r>
          </w:p>
        </w:tc>
      </w:tr>
      <w:tr w:rsidR="00771C78" w:rsidRPr="00892F7F" w14:paraId="7BACA016" w14:textId="77777777" w:rsidTr="0041047F">
        <w:trPr>
          <w:trHeight w:val="350"/>
        </w:trPr>
        <w:tc>
          <w:tcPr>
            <w:tcW w:w="9657" w:type="dxa"/>
            <w:gridSpan w:val="2"/>
            <w:shd w:val="clear" w:color="auto" w:fill="FFFFFF" w:themeFill="background1"/>
          </w:tcPr>
          <w:p w14:paraId="2E57DC56" w14:textId="1402C85B" w:rsidR="00771C78" w:rsidRPr="00892F7F" w:rsidRDefault="00771C78" w:rsidP="00771C7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92F7F">
              <w:rPr>
                <w:rFonts w:ascii="Times New Roman" w:hAnsi="Times New Roman" w:cs="Times New Roman"/>
                <w:sz w:val="20"/>
                <w:szCs w:val="20"/>
              </w:rPr>
              <w:t>SIGNATURE:                                                                  DATE:</w:t>
            </w:r>
          </w:p>
        </w:tc>
      </w:tr>
    </w:tbl>
    <w:p w14:paraId="32BE659A" w14:textId="44AB1DC6" w:rsidR="008E0E16" w:rsidRPr="00892F7F" w:rsidRDefault="008E0E16" w:rsidP="00771C78">
      <w:pPr>
        <w:rPr>
          <w:rFonts w:ascii="Times New Roman" w:hAnsi="Times New Roman" w:cs="Times New Roman"/>
        </w:rPr>
      </w:pPr>
    </w:p>
    <w:sectPr w:rsidR="008E0E16" w:rsidRPr="00892F7F" w:rsidSect="00771C78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BEC068" w14:textId="77777777" w:rsidR="00D95E67" w:rsidRDefault="00D95E67" w:rsidP="00771C78">
      <w:pPr>
        <w:spacing w:after="0" w:line="240" w:lineRule="auto"/>
      </w:pPr>
      <w:r>
        <w:separator/>
      </w:r>
    </w:p>
  </w:endnote>
  <w:endnote w:type="continuationSeparator" w:id="0">
    <w:p w14:paraId="0674AD0F" w14:textId="77777777" w:rsidR="00D95E67" w:rsidRDefault="00D95E67" w:rsidP="00771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C717D" w14:textId="77777777" w:rsidR="00AA3413" w:rsidRPr="00705CB9" w:rsidRDefault="00AA3413" w:rsidP="00AA3413">
    <w:pPr>
      <w:pStyle w:val="a5"/>
      <w:jc w:val="center"/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1035 </w:t>
    </w:r>
    <w:proofErr w:type="spellStart"/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Fifth</w:t>
    </w:r>
    <w:proofErr w:type="spellEnd"/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Avenue, New York, NY 10028 </w:t>
    </w: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sym w:font="Wingdings 2" w:char="F096"/>
    </w: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proofErr w:type="gramStart"/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T:</w:t>
    </w:r>
    <w:proofErr w:type="gramEnd"/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212 288-8222 </w:t>
    </w: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sym w:font="Wingdings 2" w:char="F096"/>
    </w:r>
    <w:r w:rsidRPr="00705CB9">
      <w:rPr>
        <w:rFonts w:ascii="Times New Roman" w:hAnsi="Times New Roman" w:cs="Times New Roman"/>
        <w:color w:val="2F5496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F: 212-988-9640</w:t>
    </w:r>
  </w:p>
  <w:p w14:paraId="6F4A9B34" w14:textId="025E774E" w:rsidR="00AA3413" w:rsidRPr="00705CB9" w:rsidRDefault="00AA3413" w:rsidP="00AA3413">
    <w:pPr>
      <w:pStyle w:val="a7"/>
      <w:jc w:val="center"/>
      <w:rPr>
        <w:rFonts w:ascii="Times New Roman" w:hAnsi="Times New Roman" w:cs="Times New Roman"/>
        <w:color w:val="2F5496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705CB9">
      <w:rPr>
        <w:rFonts w:ascii="Times New Roman" w:hAnsi="Times New Roman" w:cs="Times New Roman"/>
        <w:color w:val="2F5496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Email: </w:t>
    </w:r>
    <w:r>
      <w:rPr>
        <w:rFonts w:ascii="Times New Roman" w:hAnsi="Times New Roman" w:cs="Times New Roman"/>
        <w:color w:val="2F5496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INFO</w:t>
    </w:r>
    <w:r w:rsidRPr="00705CB9">
      <w:rPr>
        <w:rFonts w:ascii="Times New Roman" w:hAnsi="Times New Roman" w:cs="Times New Roman"/>
        <w:color w:val="2F5496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@EGMD.COM</w:t>
    </w:r>
  </w:p>
  <w:p w14:paraId="6FC370E4" w14:textId="77777777" w:rsidR="00AA3413" w:rsidRDefault="00AA341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FBFF9" w14:textId="77777777" w:rsidR="00D95E67" w:rsidRDefault="00D95E67" w:rsidP="00771C78">
      <w:pPr>
        <w:spacing w:after="0" w:line="240" w:lineRule="auto"/>
      </w:pPr>
      <w:r>
        <w:separator/>
      </w:r>
    </w:p>
  </w:footnote>
  <w:footnote w:type="continuationSeparator" w:id="0">
    <w:p w14:paraId="49830283" w14:textId="77777777" w:rsidR="00D95E67" w:rsidRDefault="00D95E67" w:rsidP="00771C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cztrAwNzQ1MzBU0lEKTi0uzszPAykwrAUAhyTwiSwAAAA="/>
  </w:docVars>
  <w:rsids>
    <w:rsidRoot w:val="00771C78"/>
    <w:rsid w:val="00011582"/>
    <w:rsid w:val="0005496E"/>
    <w:rsid w:val="000A175A"/>
    <w:rsid w:val="002D60C9"/>
    <w:rsid w:val="00394840"/>
    <w:rsid w:val="0041047F"/>
    <w:rsid w:val="00494834"/>
    <w:rsid w:val="004F3191"/>
    <w:rsid w:val="00534106"/>
    <w:rsid w:val="005B1024"/>
    <w:rsid w:val="0061518E"/>
    <w:rsid w:val="00636EB7"/>
    <w:rsid w:val="006E3901"/>
    <w:rsid w:val="00771C78"/>
    <w:rsid w:val="00892F7F"/>
    <w:rsid w:val="008E0E16"/>
    <w:rsid w:val="00922E73"/>
    <w:rsid w:val="00A0644D"/>
    <w:rsid w:val="00A94FFC"/>
    <w:rsid w:val="00AA3413"/>
    <w:rsid w:val="00CE020E"/>
    <w:rsid w:val="00D95E67"/>
    <w:rsid w:val="00E255AA"/>
    <w:rsid w:val="00F369A7"/>
    <w:rsid w:val="00F4236E"/>
    <w:rsid w:val="00F42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D974B3"/>
  <w15:chartTrackingRefBased/>
  <w15:docId w15:val="{EC882FD0-55EA-4167-9D9C-8694936C6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71C7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71C78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771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771C78"/>
  </w:style>
  <w:style w:type="paragraph" w:styleId="a7">
    <w:name w:val="footer"/>
    <w:basedOn w:val="a"/>
    <w:link w:val="a8"/>
    <w:uiPriority w:val="99"/>
    <w:unhideWhenUsed/>
    <w:rsid w:val="00771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771C78"/>
  </w:style>
  <w:style w:type="table" w:styleId="a9">
    <w:name w:val="Table Grid"/>
    <w:basedOn w:val="a1"/>
    <w:uiPriority w:val="39"/>
    <w:rsid w:val="00771C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eption</dc:creator>
  <cp:keywords/>
  <dc:description/>
  <cp:lastModifiedBy>Le</cp:lastModifiedBy>
  <cp:revision>2</cp:revision>
  <cp:lastPrinted>2022-03-24T16:04:00Z</cp:lastPrinted>
  <dcterms:created xsi:type="dcterms:W3CDTF">2022-05-02T16:42:00Z</dcterms:created>
  <dcterms:modified xsi:type="dcterms:W3CDTF">2022-05-02T16:42:00Z</dcterms:modified>
</cp:coreProperties>
</file>